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6CB89" w14:textId="081147E8" w:rsidR="000060B2" w:rsidRDefault="00C87C55" w:rsidP="001A7C30">
      <w:pPr>
        <w:pStyle w:val="Title"/>
      </w:pPr>
      <w:r>
        <w:t>Flexible Multi-Step Prediction and</w:t>
      </w:r>
      <w:r w:rsidR="00EE6ED5">
        <w:t xml:space="preserve"> </w:t>
      </w:r>
      <w:r>
        <w:t>Integration During Navigation</w:t>
      </w:r>
    </w:p>
    <w:p w14:paraId="47EB2E78" w14:textId="77777777" w:rsidR="000060B2" w:rsidRDefault="00C87C55">
      <w:pPr>
        <w:pStyle w:val="Author"/>
      </w:pPr>
      <w:r>
        <w:t>Hannah Tarder-Stoll</w:t>
      </w:r>
    </w:p>
    <w:p w14:paraId="24629A6C" w14:textId="77777777" w:rsidR="000060B2" w:rsidRDefault="00C87C55">
      <w:pPr>
        <w:pStyle w:val="Date"/>
      </w:pPr>
      <w:r>
        <w:t>December 6th, 2018</w:t>
      </w:r>
    </w:p>
    <w:p w14:paraId="75CAD921" w14:textId="77777777" w:rsidR="000060B2" w:rsidRDefault="00C87C55" w:rsidP="001A7C30">
      <w:pPr>
        <w:pStyle w:val="Heading2"/>
      </w:pPr>
      <w:bookmarkStart w:id="0" w:name="flexible-multi-step-prediction-and-integ"/>
      <w:bookmarkEnd w:id="0"/>
      <w:r>
        <w:t>Flexible Multi-Step Prediction and Integration During Navigation</w:t>
      </w:r>
    </w:p>
    <w:p w14:paraId="01F8B42A" w14:textId="0388B3F5" w:rsidR="000060B2" w:rsidRDefault="00C87C55" w:rsidP="00177433">
      <w:pPr>
        <w:pStyle w:val="FirstParagraph"/>
      </w:pPr>
      <w:r>
        <w:t>Memory for our previous experiences do not merely allow us to reflect on our past, but can faciliate anticipation of the future.</w:t>
      </w:r>
    </w:p>
    <w:p w14:paraId="2E6C5F59" w14:textId="482527E5" w:rsidR="00363102" w:rsidRPr="00363102" w:rsidRDefault="00363102" w:rsidP="00177433">
      <w:pPr>
        <w:pStyle w:val="FirstParagraph"/>
      </w:pPr>
    </w:p>
    <w:p w14:paraId="35ECEEFE" w14:textId="77777777" w:rsidR="000060B2" w:rsidRDefault="00C87C55" w:rsidP="00E6074C">
      <w:pPr>
        <w:pStyle w:val="SourceCode"/>
        <w:ind w:firstLine="0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D9954F2" w14:textId="77777777" w:rsidR="000060B2" w:rsidRDefault="00C87C5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5BF15F5" w14:textId="77777777" w:rsidR="000060B2" w:rsidRDefault="00C87C55" w:rsidP="00177433">
      <w:pPr>
        <w:pStyle w:val="BodyText"/>
      </w:pPr>
      <w:bookmarkStart w:id="1" w:name="including-plots"/>
      <w:bookmarkEnd w:id="1"/>
      <w:r>
        <w:rPr>
          <w:noProof/>
        </w:rPr>
        <w:lastRenderedPageBreak/>
        <w:drawing>
          <wp:inline distT="0" distB="0" distL="0" distR="0" wp14:anchorId="34204ACB" wp14:editId="344225F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repro_methods_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A1765" w14:textId="1CD32F4B" w:rsidR="000060B2" w:rsidRDefault="000060B2" w:rsidP="00177433">
      <w:pPr>
        <w:pStyle w:val="BodyText"/>
      </w:pPr>
      <w:bookmarkStart w:id="2" w:name="_GoBack"/>
      <w:bookmarkEnd w:id="2"/>
    </w:p>
    <w:sectPr w:rsidR="000060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7B322" w14:textId="77777777" w:rsidR="005A651D" w:rsidRDefault="005A651D">
      <w:pPr>
        <w:spacing w:after="0" w:line="240" w:lineRule="auto"/>
      </w:pPr>
      <w:r>
        <w:separator/>
      </w:r>
    </w:p>
  </w:endnote>
  <w:endnote w:type="continuationSeparator" w:id="0">
    <w:p w14:paraId="51C69B50" w14:textId="77777777" w:rsidR="005A651D" w:rsidRDefault="005A6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4B9C09" w14:textId="77777777" w:rsidR="005A651D" w:rsidRDefault="005A651D">
      <w:r>
        <w:separator/>
      </w:r>
    </w:p>
  </w:footnote>
  <w:footnote w:type="continuationSeparator" w:id="0">
    <w:p w14:paraId="02E1B500" w14:textId="77777777" w:rsidR="005A651D" w:rsidRDefault="005A65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88871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B85576F"/>
    <w:multiLevelType w:val="multilevel"/>
    <w:tmpl w:val="0BCAB7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0B2"/>
    <w:rsid w:val="00011C8B"/>
    <w:rsid w:val="001366D7"/>
    <w:rsid w:val="00177433"/>
    <w:rsid w:val="001A7C30"/>
    <w:rsid w:val="003530DC"/>
    <w:rsid w:val="00363102"/>
    <w:rsid w:val="00381F70"/>
    <w:rsid w:val="00450B7B"/>
    <w:rsid w:val="004E29B3"/>
    <w:rsid w:val="00590D07"/>
    <w:rsid w:val="005A651D"/>
    <w:rsid w:val="00740F29"/>
    <w:rsid w:val="00784D58"/>
    <w:rsid w:val="008D6863"/>
    <w:rsid w:val="0097535D"/>
    <w:rsid w:val="00AA6E1F"/>
    <w:rsid w:val="00B86B75"/>
    <w:rsid w:val="00BC48D5"/>
    <w:rsid w:val="00BE3540"/>
    <w:rsid w:val="00C36279"/>
    <w:rsid w:val="00C87C55"/>
    <w:rsid w:val="00D36B23"/>
    <w:rsid w:val="00E13EBC"/>
    <w:rsid w:val="00E315A3"/>
    <w:rsid w:val="00E6074C"/>
    <w:rsid w:val="00EE6E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F4D0B"/>
  <w15:docId w15:val="{200C1110-213B-6046-9E35-4FC455D7C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A7C30"/>
  </w:style>
  <w:style w:type="paragraph" w:styleId="Heading1">
    <w:name w:val="heading 1"/>
    <w:basedOn w:val="Normal"/>
    <w:next w:val="Normal"/>
    <w:link w:val="Heading1Char"/>
    <w:uiPriority w:val="9"/>
    <w:qFormat/>
    <w:rsid w:val="001A7C30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7C30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7C30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7C30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A7C30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A7C30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A7C30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A7C30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A7C30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177433"/>
    <w:pPr>
      <w:spacing w:before="180" w:after="180"/>
    </w:pPr>
    <w:rPr>
      <w:rFonts w:asciiTheme="majorHAnsi" w:hAnsiTheme="majorHAnsi"/>
      <w:sz w:val="24"/>
    </w:rPr>
  </w:style>
  <w:style w:type="paragraph" w:customStyle="1" w:styleId="FirstParagraph">
    <w:name w:val="First Paragraph"/>
    <w:basedOn w:val="BodyText"/>
    <w:next w:val="BodyText"/>
    <w:autoRedefine/>
    <w:qFormat/>
    <w:rsid w:val="00363102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A7C30"/>
    <w:pPr>
      <w:spacing w:line="240" w:lineRule="auto"/>
      <w:ind w:firstLine="0"/>
      <w:jc w:val="center"/>
    </w:pPr>
    <w:rPr>
      <w:rFonts w:asciiTheme="majorHAnsi" w:eastAsiaTheme="majorEastAsia" w:hAnsiTheme="majorHAnsi" w:cstheme="majorBidi"/>
      <w:bCs/>
      <w:i/>
      <w:iCs/>
      <w:spacing w:val="10"/>
      <w:sz w:val="32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7C30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A7C30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A7C30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1A7C30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A7C30"/>
    <w:rPr>
      <w:rFonts w:asciiTheme="majorHAnsi" w:eastAsiaTheme="majorEastAsia" w:hAnsiTheme="majorHAnsi" w:cstheme="majorBidi"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A7C30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A7C30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A7C3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1A7C3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1A7C30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1A7C30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A7C30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A7C30"/>
    <w:rPr>
      <w:rFonts w:asciiTheme="majorHAnsi" w:eastAsiaTheme="majorEastAsia" w:hAnsiTheme="majorHAnsi" w:cstheme="majorBidi"/>
      <w:bCs/>
      <w:i/>
      <w:iCs/>
      <w:spacing w:val="10"/>
      <w:sz w:val="32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1A7C30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1A7C30"/>
    <w:rPr>
      <w:b/>
      <w:bCs/>
      <w:spacing w:val="0"/>
    </w:rPr>
  </w:style>
  <w:style w:type="character" w:styleId="Emphasis">
    <w:name w:val="Emphasis"/>
    <w:uiPriority w:val="20"/>
    <w:qFormat/>
    <w:rsid w:val="001A7C30"/>
    <w:rPr>
      <w:b/>
      <w:bCs/>
      <w:i/>
      <w:iCs/>
      <w:color w:val="auto"/>
    </w:rPr>
  </w:style>
  <w:style w:type="paragraph" w:styleId="NoSpacing">
    <w:name w:val="No Spacing"/>
    <w:basedOn w:val="Normal"/>
    <w:link w:val="NoSpacingChar"/>
    <w:uiPriority w:val="1"/>
    <w:qFormat/>
    <w:rsid w:val="001A7C30"/>
    <w:pPr>
      <w:spacing w:after="0" w:line="240" w:lineRule="auto"/>
      <w:ind w:firstLine="0"/>
    </w:pPr>
  </w:style>
  <w:style w:type="paragraph" w:styleId="ListParagraph">
    <w:name w:val="List Paragraph"/>
    <w:basedOn w:val="Normal"/>
    <w:uiPriority w:val="34"/>
    <w:qFormat/>
    <w:rsid w:val="001A7C3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7C30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1A7C30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7C30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7C30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1A7C30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1A7C30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1A7C30"/>
    <w:rPr>
      <w:smallCaps/>
    </w:rPr>
  </w:style>
  <w:style w:type="character" w:styleId="IntenseReference">
    <w:name w:val="Intense Reference"/>
    <w:uiPriority w:val="32"/>
    <w:qFormat/>
    <w:rsid w:val="001A7C30"/>
    <w:rPr>
      <w:b/>
      <w:bCs/>
      <w:smallCaps/>
      <w:color w:val="auto"/>
    </w:rPr>
  </w:style>
  <w:style w:type="character" w:styleId="BookTitle">
    <w:name w:val="Book Title"/>
    <w:uiPriority w:val="33"/>
    <w:qFormat/>
    <w:rsid w:val="001A7C30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customStyle="1" w:styleId="PersonalName">
    <w:name w:val="Personal Name"/>
    <w:basedOn w:val="Title"/>
    <w:rsid w:val="003530DC"/>
    <w:rPr>
      <w:b/>
      <w:caps/>
      <w:color w:val="000000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3530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84</Words>
  <Characters>482</Characters>
  <Application>Microsoft Office Word</Application>
  <DocSecurity>0</DocSecurity>
  <Lines>4</Lines>
  <Paragraphs>1</Paragraphs>
  <ScaleCrop>false</ScaleCrop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ible Multi-Step Prediction and Integration During Navigation</dc:title>
  <dc:creator>Hannah Tarder-Stoll</dc:creator>
  <cp:lastModifiedBy>Hannah Tarder-Stoll</cp:lastModifiedBy>
  <cp:revision>10</cp:revision>
  <dcterms:created xsi:type="dcterms:W3CDTF">2019-11-28T20:20:00Z</dcterms:created>
  <dcterms:modified xsi:type="dcterms:W3CDTF">2019-12-02T13:05:00Z</dcterms:modified>
</cp:coreProperties>
</file>